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Georg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Georgia received a score of 90.7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Georgia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Georgia received a score of</w:t>
      </w:r>
      <w:r>
        <w:t xml:space="preserve"> </w:t>
      </w:r>
      <w:r>
        <w:rPr>
          <w:bCs/>
          <w:b/>
        </w:rPr>
        <w:t xml:space="preserve">92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Georgia received a score of 91.5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Georgia received a score of 79.9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Georgia received a score of 9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Georgia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Georgia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Georgia received a score of 0.8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Georgi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Georgia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Georgia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Georgi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Georgia received a score of 1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Georgia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Georgi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Georgia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Georgia received a score of 0.9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Georg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Georg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Georg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Georg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Georg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Georg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Georg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Georg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Georg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Georg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Georg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Georg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Georg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Georg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Georg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Georg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Georg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rg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2014</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 2012, 2013, 2014, 2015, 2016, 2017, 2018</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2010, 2011,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3, 2005, 2010, 2018,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 2009, 2010, 2011, 2012, 2013, 2014, 2015, 2016, 2017, 2018, 201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rg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ce rev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8:31:10Z</dcterms:created>
  <dcterms:modified xsi:type="dcterms:W3CDTF">2024-01-16T18:3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Georgia Country Report</vt:lpwstr>
  </property>
</Properties>
</file>